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ni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hizzol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 Castel Goffred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el Goffred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12/198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Ok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918752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ani.chz85.dc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